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F87A74" w14:textId="040887C1" w:rsidR="00A1482A" w:rsidRDefault="002A63C3" w:rsidP="00652547">
      <w:pPr>
        <w:pStyle w:val="Title"/>
        <w:jc w:val="center"/>
        <w:rPr>
          <w:rFonts w:ascii="Lucida Calligraphy" w:hAnsi="Lucida Calligraphy"/>
        </w:rPr>
      </w:pPr>
      <w:r w:rsidRPr="00652547">
        <w:rPr>
          <w:rFonts w:ascii="Lucida Calligraphy" w:hAnsi="Lucida Calligraphy"/>
        </w:rPr>
        <w:t xml:space="preserve">2018 Reading </w:t>
      </w:r>
      <w:r w:rsidR="00652547" w:rsidRPr="00652547">
        <w:rPr>
          <w:rFonts w:ascii="Lucida Calligraphy" w:hAnsi="Lucida Calligraphy"/>
        </w:rPr>
        <w:t>Challenge</w:t>
      </w:r>
    </w:p>
    <w:p w14:paraId="21995522" w14:textId="77777777" w:rsidR="00652547" w:rsidRDefault="00652547" w:rsidP="00652547">
      <w:pPr>
        <w:pStyle w:val="Subtitle"/>
        <w:jc w:val="center"/>
        <w:rPr>
          <w:rFonts w:ascii="Lucida Calligraphy" w:hAnsi="Lucida Calligraphy"/>
        </w:rPr>
      </w:pPr>
      <w:r w:rsidRPr="00652547">
        <w:rPr>
          <w:rFonts w:ascii="Lucida Calligraphy" w:hAnsi="Lucida Calligraphy"/>
        </w:rPr>
        <w:t>Commit to expanding your mind with 26 books this year.</w:t>
      </w:r>
    </w:p>
    <w:p w14:paraId="564CA5F1" w14:textId="1743DD9C" w:rsidR="00652547" w:rsidRPr="00652547" w:rsidRDefault="00652547" w:rsidP="00652547">
      <w:pPr>
        <w:pStyle w:val="Subtitle"/>
        <w:jc w:val="center"/>
        <w:rPr>
          <w:rFonts w:ascii="Lucida Calligraphy" w:hAnsi="Lucida Calligraphy"/>
        </w:rPr>
      </w:pPr>
      <w:r w:rsidRPr="00652547">
        <w:rPr>
          <w:rFonts w:ascii="Lucida Calligraphy" w:hAnsi="Lucida Calligraphy"/>
        </w:rPr>
        <w:t>That’s only one book every two weeks.</w:t>
      </w:r>
    </w:p>
    <w:p w14:paraId="02E763DA" w14:textId="77777777" w:rsidR="00652547" w:rsidRPr="00652547" w:rsidRDefault="00652547" w:rsidP="00652547"/>
    <w:p w14:paraId="18A8B78F" w14:textId="3E660214" w:rsidR="00652547" w:rsidRPr="00C544A8" w:rsidRDefault="00652547" w:rsidP="00C544A8">
      <w:pPr>
        <w:pStyle w:val="Subtitle"/>
        <w:rPr>
          <w:rFonts w:ascii="Lucida Calligraphy" w:hAnsi="Lucida Calligraphy"/>
          <w:b/>
          <w:color w:val="000000" w:themeColor="text1"/>
          <w:sz w:val="32"/>
          <w:szCs w:val="32"/>
        </w:rPr>
      </w:pPr>
      <w:r w:rsidRPr="00652547">
        <w:rPr>
          <w:rFonts w:ascii="Lucida Calligraphy" w:hAnsi="Lucida Calligraphy"/>
          <w:b/>
          <w:color w:val="000000" w:themeColor="text1"/>
          <w:sz w:val="32"/>
          <w:szCs w:val="32"/>
        </w:rPr>
        <w:t>Read a</w:t>
      </w:r>
      <w:r w:rsidR="002A63C3" w:rsidRPr="00652547">
        <w:rPr>
          <w:rFonts w:ascii="Lucida Calligraphy" w:hAnsi="Lucida Calligraphy"/>
          <w:b/>
          <w:color w:val="000000" w:themeColor="text1"/>
          <w:sz w:val="32"/>
          <w:szCs w:val="32"/>
        </w:rPr>
        <w:t xml:space="preserve"> book…</w:t>
      </w:r>
    </w:p>
    <w:p w14:paraId="7FCE68AF" w14:textId="77777777" w:rsidR="002A63C3" w:rsidRPr="00652547" w:rsidRDefault="002A63C3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with 500 pages.</w:t>
      </w:r>
    </w:p>
    <w:p w14:paraId="2C930599" w14:textId="77777777" w:rsidR="002A63C3" w:rsidRPr="00652547" w:rsidRDefault="002A63C3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with a number in the title.</w:t>
      </w:r>
    </w:p>
    <w:p w14:paraId="1F4A9A85" w14:textId="2DA00FC4" w:rsidR="002A63C3" w:rsidRPr="00652547" w:rsidRDefault="002A63C3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published in 2017/2018.</w:t>
      </w:r>
      <w:r w:rsidR="009D5E99">
        <w:rPr>
          <w:rFonts w:ascii="Lucida Calligraphy" w:hAnsi="Lucida Calligraphy"/>
          <w:sz w:val="24"/>
          <w:szCs w:val="24"/>
        </w:rPr>
        <w:t xml:space="preserve"> – Sing, Unburied, Sing -</w:t>
      </w:r>
      <w:proofErr w:type="spellStart"/>
      <w:r w:rsidR="009D5E99">
        <w:rPr>
          <w:rFonts w:ascii="Lucida Calligraphy" w:hAnsi="Lucida Calligraphy"/>
          <w:sz w:val="24"/>
          <w:szCs w:val="24"/>
        </w:rPr>
        <w:t>Jesmyn</w:t>
      </w:r>
      <w:proofErr w:type="spellEnd"/>
      <w:r w:rsidR="009D5E99">
        <w:rPr>
          <w:rFonts w:ascii="Lucida Calligraphy" w:hAnsi="Lucida Calligraphy"/>
          <w:sz w:val="24"/>
          <w:szCs w:val="24"/>
        </w:rPr>
        <w:t xml:space="preserve"> Ward</w:t>
      </w:r>
    </w:p>
    <w:p w14:paraId="0C16B54A" w14:textId="77777777" w:rsidR="002A63C3" w:rsidRPr="00652547" w:rsidRDefault="002A63C3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that’s funny.</w:t>
      </w:r>
    </w:p>
    <w:p w14:paraId="5E358A9C" w14:textId="77777777" w:rsidR="002A63C3" w:rsidRPr="00652547" w:rsidRDefault="002A63C3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of short stories.</w:t>
      </w:r>
    </w:p>
    <w:p w14:paraId="47135B63" w14:textId="77777777" w:rsidR="002A63C3" w:rsidRPr="00652547" w:rsidRDefault="002A63C3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that’s a mystery or thriller.</w:t>
      </w:r>
    </w:p>
    <w:p w14:paraId="4CA5C133" w14:textId="77777777" w:rsidR="002A63C3" w:rsidRPr="00652547" w:rsidRDefault="002A63C3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set in another country.</w:t>
      </w:r>
    </w:p>
    <w:p w14:paraId="0DF1B25F" w14:textId="77777777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that won a Pulitzer Prize</w:t>
      </w:r>
    </w:p>
    <w:p w14:paraId="0C54AF1F" w14:textId="09299109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from the bottom of your “To-Read” list.</w:t>
      </w:r>
      <w:r w:rsidR="009D5E99">
        <w:rPr>
          <w:rFonts w:ascii="Lucida Calligraphy" w:hAnsi="Lucida Calligraphy"/>
          <w:sz w:val="24"/>
          <w:szCs w:val="24"/>
        </w:rPr>
        <w:t xml:space="preserve"> – Turtles All the Way Down</w:t>
      </w:r>
    </w:p>
    <w:p w14:paraId="27CEEC1D" w14:textId="77777777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that has been banned.</w:t>
      </w:r>
    </w:p>
    <w:p w14:paraId="4844E2AF" w14:textId="77777777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set in the future.</w:t>
      </w:r>
    </w:p>
    <w:p w14:paraId="15B93EB9" w14:textId="77777777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written by someone with your initials.</w:t>
      </w:r>
    </w:p>
    <w:p w14:paraId="7EA80F4D" w14:textId="77777777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you can finish in a day.</w:t>
      </w:r>
    </w:p>
    <w:p w14:paraId="106003D9" w14:textId="2A5E53BD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 xml:space="preserve">… </w:t>
      </w:r>
      <w:r w:rsidR="00652547">
        <w:rPr>
          <w:rFonts w:ascii="Lucida Calligraphy" w:hAnsi="Lucida Calligraphy"/>
          <w:sz w:val="24"/>
          <w:szCs w:val="24"/>
        </w:rPr>
        <w:t xml:space="preserve">that is </w:t>
      </w:r>
      <w:r w:rsidRPr="00652547">
        <w:rPr>
          <w:rFonts w:ascii="Lucida Calligraphy" w:hAnsi="Lucida Calligraphy"/>
          <w:sz w:val="24"/>
          <w:szCs w:val="24"/>
        </w:rPr>
        <w:t>a classic novel.</w:t>
      </w:r>
    </w:p>
    <w:p w14:paraId="4E804D82" w14:textId="77777777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by a female author.</w:t>
      </w:r>
    </w:p>
    <w:p w14:paraId="2B2A5E7A" w14:textId="77777777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originally written in a different language.</w:t>
      </w:r>
    </w:p>
    <w:p w14:paraId="13773787" w14:textId="77777777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written by someone under 30.</w:t>
      </w:r>
    </w:p>
    <w:p w14:paraId="5F99FB46" w14:textId="77777777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more than 100 years old.</w:t>
      </w:r>
    </w:p>
    <w:p w14:paraId="3149A657" w14:textId="77777777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you were supposed to read in school, but didn’t.</w:t>
      </w:r>
    </w:p>
    <w:p w14:paraId="717F1F62" w14:textId="77777777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written by an author of your ancestral nationality.</w:t>
      </w:r>
    </w:p>
    <w:p w14:paraId="34E3F341" w14:textId="77777777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written in 1980.</w:t>
      </w:r>
    </w:p>
    <w:p w14:paraId="27F7D9CF" w14:textId="77777777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with a colour in the title.</w:t>
      </w:r>
    </w:p>
    <w:p w14:paraId="6A6BA1D4" w14:textId="77777777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that is a memoir.</w:t>
      </w:r>
    </w:p>
    <w:p w14:paraId="3E2C34BB" w14:textId="77777777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written by a person of a different race.</w:t>
      </w:r>
    </w:p>
    <w:p w14:paraId="40EFC74B" w14:textId="77777777" w:rsidR="0006287C" w:rsidRPr="00652547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>… recommended by an author you love.</w:t>
      </w:r>
    </w:p>
    <w:p w14:paraId="49BD6E86" w14:textId="2D4ED4A1" w:rsidR="0006287C" w:rsidRDefault="0006287C" w:rsidP="002A63C3">
      <w:pPr>
        <w:pStyle w:val="ListParagraph"/>
        <w:numPr>
          <w:ilvl w:val="0"/>
          <w:numId w:val="2"/>
        </w:numPr>
        <w:rPr>
          <w:rFonts w:ascii="Lucida Calligraphy" w:hAnsi="Lucida Calligraphy"/>
          <w:sz w:val="24"/>
          <w:szCs w:val="24"/>
        </w:rPr>
      </w:pPr>
      <w:r w:rsidRPr="00652547">
        <w:rPr>
          <w:rFonts w:ascii="Lucida Calligraphy" w:hAnsi="Lucida Calligraphy"/>
          <w:sz w:val="24"/>
          <w:szCs w:val="24"/>
        </w:rPr>
        <w:t xml:space="preserve">… sitting on your shelf </w:t>
      </w:r>
      <w:r w:rsidR="001B67FE" w:rsidRPr="00652547">
        <w:rPr>
          <w:rFonts w:ascii="Lucida Calligraphy" w:hAnsi="Lucida Calligraphy"/>
          <w:sz w:val="24"/>
          <w:szCs w:val="24"/>
        </w:rPr>
        <w:t xml:space="preserve">that </w:t>
      </w:r>
      <w:r w:rsidRPr="00652547">
        <w:rPr>
          <w:rFonts w:ascii="Lucida Calligraphy" w:hAnsi="Lucida Calligraphy"/>
          <w:sz w:val="24"/>
          <w:szCs w:val="24"/>
        </w:rPr>
        <w:t>you haven’t read.</w:t>
      </w:r>
    </w:p>
    <w:sectPr w:rsidR="0006287C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D34ACF" w14:textId="77777777" w:rsidR="00492056" w:rsidRDefault="00492056" w:rsidP="00C544A8">
      <w:pPr>
        <w:spacing w:after="0" w:line="240" w:lineRule="auto"/>
      </w:pPr>
      <w:r>
        <w:separator/>
      </w:r>
    </w:p>
  </w:endnote>
  <w:endnote w:type="continuationSeparator" w:id="0">
    <w:p w14:paraId="6E4EC66A" w14:textId="77777777" w:rsidR="00492056" w:rsidRDefault="00492056" w:rsidP="00C544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055214" w14:textId="22974936" w:rsidR="00C544A8" w:rsidRPr="00C544A8" w:rsidRDefault="00C544A8" w:rsidP="00C544A8">
    <w:pPr>
      <w:jc w:val="center"/>
      <w:rPr>
        <w:rFonts w:ascii="Bookman Old Style" w:hAnsi="Bookman Old Style"/>
        <w:sz w:val="24"/>
        <w:szCs w:val="24"/>
      </w:rPr>
    </w:pPr>
    <w:r w:rsidRPr="00C544A8">
      <w:rPr>
        <w:rFonts w:ascii="Bookman Old Style" w:hAnsi="Bookman Old Style"/>
        <w:sz w:val="24"/>
        <w:szCs w:val="24"/>
      </w:rPr>
      <w:t>www.thecalmscribe.ca</w:t>
    </w:r>
  </w:p>
  <w:p w14:paraId="4D3709FE" w14:textId="5AA281B8" w:rsidR="00C544A8" w:rsidRDefault="00C544A8">
    <w:pPr>
      <w:pStyle w:val="Footer"/>
    </w:pPr>
  </w:p>
  <w:p w14:paraId="1C04BD4F" w14:textId="77777777" w:rsidR="00C544A8" w:rsidRDefault="00C544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E3B55F" w14:textId="77777777" w:rsidR="00492056" w:rsidRDefault="00492056" w:rsidP="00C544A8">
      <w:pPr>
        <w:spacing w:after="0" w:line="240" w:lineRule="auto"/>
      </w:pPr>
      <w:r>
        <w:separator/>
      </w:r>
    </w:p>
  </w:footnote>
  <w:footnote w:type="continuationSeparator" w:id="0">
    <w:p w14:paraId="37C575BA" w14:textId="77777777" w:rsidR="00492056" w:rsidRDefault="00492056" w:rsidP="00C544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A72A5"/>
    <w:multiLevelType w:val="hybridMultilevel"/>
    <w:tmpl w:val="DCC6187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B2CB8"/>
    <w:multiLevelType w:val="hybridMultilevel"/>
    <w:tmpl w:val="AC20D3D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Tc3MzY2NjQ0NDNT0lEKTi0uzszPAykwqgUAtRucziwAAAA="/>
  </w:docVars>
  <w:rsids>
    <w:rsidRoot w:val="002A63C3"/>
    <w:rsid w:val="0006287C"/>
    <w:rsid w:val="00133474"/>
    <w:rsid w:val="001801FD"/>
    <w:rsid w:val="00192E10"/>
    <w:rsid w:val="001B67FE"/>
    <w:rsid w:val="00243921"/>
    <w:rsid w:val="002A63C3"/>
    <w:rsid w:val="003F17D2"/>
    <w:rsid w:val="00403A3D"/>
    <w:rsid w:val="00492056"/>
    <w:rsid w:val="00652547"/>
    <w:rsid w:val="009D5E99"/>
    <w:rsid w:val="00A1482A"/>
    <w:rsid w:val="00C544A8"/>
    <w:rsid w:val="00CB7C8F"/>
    <w:rsid w:val="00FC3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FBF065"/>
  <w15:chartTrackingRefBased/>
  <w15:docId w15:val="{1A89F5CA-217A-4BC4-87D2-DBC9F637E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63C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65254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25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254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52547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C544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4A8"/>
  </w:style>
  <w:style w:type="paragraph" w:styleId="Footer">
    <w:name w:val="footer"/>
    <w:basedOn w:val="Normal"/>
    <w:link w:val="FooterChar"/>
    <w:uiPriority w:val="99"/>
    <w:unhideWhenUsed/>
    <w:rsid w:val="00C544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4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Croken</dc:creator>
  <cp:keywords/>
  <dc:description/>
  <cp:lastModifiedBy>Travis Croken</cp:lastModifiedBy>
  <cp:revision>7</cp:revision>
  <dcterms:created xsi:type="dcterms:W3CDTF">2018-01-03T16:10:00Z</dcterms:created>
  <dcterms:modified xsi:type="dcterms:W3CDTF">2021-01-06T20:40:00Z</dcterms:modified>
</cp:coreProperties>
</file>